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F27C9" w14:textId="3895191B" w:rsidR="009D5E8D" w:rsidRDefault="009D5E8D" w:rsidP="009D5E8D">
      <w:pPr>
        <w:pStyle w:val="Heading1"/>
        <w:jc w:val="center"/>
      </w:pPr>
      <w:r>
        <w:t>ADP Interview preparation</w:t>
      </w:r>
    </w:p>
    <w:p w14:paraId="1B7310F8" w14:textId="77777777" w:rsidR="009D5E8D" w:rsidRDefault="009D5E8D" w:rsidP="009D5E8D">
      <w:pPr>
        <w:pStyle w:val="NoSpacing"/>
        <w:rPr>
          <w:b/>
          <w:bCs/>
        </w:rPr>
      </w:pPr>
    </w:p>
    <w:p w14:paraId="49D66886" w14:textId="73986520" w:rsidR="009D5E8D" w:rsidRPr="00F11534" w:rsidRDefault="009D5E8D" w:rsidP="009D5E8D">
      <w:pPr>
        <w:pStyle w:val="NoSpacing"/>
        <w:rPr>
          <w:b/>
          <w:bCs/>
          <w:lang w:val="en-US"/>
        </w:rPr>
      </w:pPr>
      <w:r>
        <w:rPr>
          <w:b/>
          <w:bCs/>
          <w:lang w:val="en-US"/>
        </w:rPr>
        <w:t>What we expect from you</w:t>
      </w:r>
    </w:p>
    <w:p w14:paraId="4174B16C" w14:textId="77777777" w:rsidR="009D5E8D" w:rsidRDefault="009D5E8D" w:rsidP="009D5E8D">
      <w:pPr>
        <w:pStyle w:val="NoSpacing"/>
        <w:rPr>
          <w:lang w:val="en-US"/>
        </w:rPr>
      </w:pPr>
      <w:r>
        <w:rPr>
          <w:lang w:val="en-US"/>
        </w:rPr>
        <w:t>During the interview, we expect that upon a pair review / Pair programming session, you can identify, changes, improvements, and weeks spots and then discuss and propose changes for the solution.</w:t>
      </w:r>
    </w:p>
    <w:p w14:paraId="0D9936C2" w14:textId="021AE0BC" w:rsidR="009D5E8D" w:rsidRDefault="009D5E8D" w:rsidP="009D5E8D">
      <w:pPr>
        <w:pStyle w:val="NoSpacing"/>
        <w:rPr>
          <w:b/>
          <w:bCs/>
        </w:rPr>
      </w:pPr>
      <w:r w:rsidRPr="009D5E8D">
        <w:rPr>
          <w:lang w:val="en-US"/>
        </w:rPr>
        <w:t xml:space="preserve">You are not expected to code anything before the meeting. The solution will be presented to you. </w:t>
      </w:r>
    </w:p>
    <w:p w14:paraId="1766666A" w14:textId="77777777" w:rsidR="009D5E8D" w:rsidRDefault="009D5E8D" w:rsidP="009D5E8D">
      <w:pPr>
        <w:pStyle w:val="NoSpacing"/>
        <w:rPr>
          <w:b/>
          <w:bCs/>
        </w:rPr>
      </w:pPr>
    </w:p>
    <w:p w14:paraId="4AC26D4E" w14:textId="386C6633" w:rsidR="009D5E8D" w:rsidRDefault="009D5E8D" w:rsidP="009D5E8D">
      <w:pPr>
        <w:pStyle w:val="NoSpacing"/>
        <w:rPr>
          <w:b/>
          <w:bCs/>
        </w:rPr>
      </w:pPr>
      <w:r w:rsidRPr="009D5E8D">
        <w:rPr>
          <w:b/>
          <w:bCs/>
        </w:rPr>
        <w:t>Problem Statement</w:t>
      </w:r>
    </w:p>
    <w:p w14:paraId="5457DEA6" w14:textId="77777777" w:rsidR="009D5E8D" w:rsidRPr="009D5E8D" w:rsidRDefault="009D5E8D" w:rsidP="009D5E8D">
      <w:pPr>
        <w:pStyle w:val="NoSpacing"/>
        <w:rPr>
          <w:b/>
          <w:bCs/>
        </w:rPr>
      </w:pPr>
    </w:p>
    <w:p w14:paraId="4B4CAE61" w14:textId="515C06E8" w:rsidR="008624C4" w:rsidRDefault="008624C4" w:rsidP="009D5E8D">
      <w:pPr>
        <w:pStyle w:val="NoSpacing"/>
        <w:rPr>
          <w:lang w:val="en-US"/>
        </w:rPr>
      </w:pPr>
      <w:r>
        <w:rPr>
          <w:lang w:val="en-US"/>
        </w:rPr>
        <w:t>Our team was asked to build an Integration API</w:t>
      </w:r>
      <w:r w:rsidR="009D5E8D">
        <w:rPr>
          <w:lang w:val="en-US"/>
        </w:rPr>
        <w:t xml:space="preserve"> (described bellow)</w:t>
      </w:r>
      <w:r>
        <w:rPr>
          <w:lang w:val="en-US"/>
        </w:rPr>
        <w:t xml:space="preserve"> to display data from a third partner source.</w:t>
      </w:r>
    </w:p>
    <w:p w14:paraId="3A2716F1" w14:textId="4D8D266F" w:rsidR="008624C4" w:rsidRDefault="00C43072" w:rsidP="009D5E8D">
      <w:pPr>
        <w:pStyle w:val="NoSpacing"/>
        <w:rPr>
          <w:lang w:val="en-US"/>
        </w:rPr>
      </w:pPr>
      <w:r>
        <w:rPr>
          <w:lang w:val="en-US"/>
        </w:rPr>
        <w:t>According to the Third Partner documentation, the integration API will execute a series of calls to consume data and then post data to the third partner</w:t>
      </w:r>
      <w:r w:rsidR="008624C4">
        <w:rPr>
          <w:lang w:val="en-US"/>
        </w:rPr>
        <w:t xml:space="preserve">. Then store these operations on a database and then return the result data. </w:t>
      </w:r>
    </w:p>
    <w:p w14:paraId="31D55AAC" w14:textId="0F1332D5" w:rsidR="00AA1192" w:rsidRDefault="008624C4" w:rsidP="009D5E8D">
      <w:pPr>
        <w:pStyle w:val="NoSpacing"/>
        <w:rPr>
          <w:lang w:val="en-US"/>
        </w:rPr>
      </w:pPr>
      <w:r>
        <w:rPr>
          <w:lang w:val="en-US"/>
        </w:rPr>
        <w:t>The current state of the APIs is that it has four endpoints. Two that execute the flow within the third partner API and can display the result</w:t>
      </w:r>
      <w:r w:rsidR="00C43072">
        <w:rPr>
          <w:lang w:val="en-US"/>
        </w:rPr>
        <w:t>,</w:t>
      </w:r>
      <w:r>
        <w:rPr>
          <w:lang w:val="en-US"/>
        </w:rPr>
        <w:t xml:space="preserve"> and two that return data from the database. </w:t>
      </w:r>
    </w:p>
    <w:p w14:paraId="4A3F3D85" w14:textId="4E739F30" w:rsidR="008624C4" w:rsidRPr="009D5E8D" w:rsidRDefault="008624C4" w:rsidP="009D5E8D">
      <w:pPr>
        <w:pStyle w:val="NoSpacing"/>
        <w:rPr>
          <w:u w:val="single"/>
          <w:lang w:val="en-US"/>
        </w:rPr>
      </w:pPr>
      <w:r w:rsidRPr="009D5E8D">
        <w:rPr>
          <w:u w:val="single"/>
          <w:lang w:val="en-US"/>
        </w:rPr>
        <w:t xml:space="preserve">The API is functional but not in </w:t>
      </w:r>
      <w:r w:rsidR="00C43072" w:rsidRPr="009D5E8D">
        <w:rPr>
          <w:u w:val="single"/>
          <w:lang w:val="en-US"/>
        </w:rPr>
        <w:t xml:space="preserve">a </w:t>
      </w:r>
      <w:r w:rsidRPr="009D5E8D">
        <w:rPr>
          <w:u w:val="single"/>
          <w:lang w:val="en-US"/>
        </w:rPr>
        <w:t>production state.</w:t>
      </w:r>
    </w:p>
    <w:p w14:paraId="64FAFAA4" w14:textId="77777777" w:rsidR="00F11534" w:rsidRDefault="00F11534" w:rsidP="009D5E8D">
      <w:pPr>
        <w:pStyle w:val="NoSpacing"/>
        <w:rPr>
          <w:lang w:val="en-US"/>
        </w:rPr>
      </w:pPr>
    </w:p>
    <w:p w14:paraId="0C85467E" w14:textId="319989D2" w:rsidR="00CA23C7" w:rsidRPr="00CA23C7" w:rsidRDefault="009D5E8D" w:rsidP="009D5E8D">
      <w:pPr>
        <w:pStyle w:val="NoSpacing"/>
        <w:rPr>
          <w:b/>
          <w:bCs/>
          <w:lang w:val="en-US"/>
        </w:rPr>
      </w:pPr>
      <w:r>
        <w:rPr>
          <w:b/>
          <w:bCs/>
          <w:lang w:val="en-US"/>
        </w:rPr>
        <w:t xml:space="preserve"> </w:t>
      </w:r>
      <w:r w:rsidR="00F11534" w:rsidRPr="00F11534">
        <w:rPr>
          <w:b/>
          <w:bCs/>
          <w:lang w:val="en-US"/>
        </w:rPr>
        <w:t xml:space="preserve">Integration API (the </w:t>
      </w:r>
      <w:r>
        <w:rPr>
          <w:b/>
          <w:bCs/>
          <w:lang w:val="en-US"/>
        </w:rPr>
        <w:t>one that will be reviewed during the interview</w:t>
      </w:r>
      <w:r w:rsidR="00F11534" w:rsidRPr="00F11534">
        <w:rPr>
          <w:b/>
          <w:bCs/>
          <w:lang w:val="en-US"/>
        </w:rPr>
        <w:t>)</w:t>
      </w:r>
    </w:p>
    <w:p w14:paraId="3DE52FA7" w14:textId="1C61E306" w:rsidR="00F11534" w:rsidRDefault="00F11534" w:rsidP="009D5E8D">
      <w:pPr>
        <w:pStyle w:val="NoSpacing"/>
        <w:rPr>
          <w:b/>
          <w:bCs/>
          <w:lang w:val="en-US"/>
        </w:rPr>
      </w:pPr>
    </w:p>
    <w:p w14:paraId="724F3059" w14:textId="74DC776C" w:rsidR="00F11534" w:rsidRPr="009D5E8D" w:rsidRDefault="00C43072" w:rsidP="009D5E8D">
      <w:pPr>
        <w:pStyle w:val="NoSpacing"/>
        <w:rPr>
          <w:lang w:val="en-US"/>
        </w:rPr>
      </w:pPr>
      <w:r w:rsidRPr="009D5E8D">
        <w:rPr>
          <w:lang w:val="en-US"/>
        </w:rPr>
        <w:t>The c</w:t>
      </w:r>
      <w:r w:rsidR="00F11534" w:rsidRPr="009D5E8D">
        <w:rPr>
          <w:lang w:val="en-US"/>
        </w:rPr>
        <w:t>ode base is .Net 6.</w:t>
      </w:r>
    </w:p>
    <w:p w14:paraId="2E9964B5" w14:textId="238B5FE2" w:rsidR="00F11534" w:rsidRDefault="00F11534" w:rsidP="009D5E8D">
      <w:pPr>
        <w:pStyle w:val="NoSpacing"/>
        <w:rPr>
          <w:b/>
          <w:bCs/>
          <w:lang w:val="en-US"/>
        </w:rPr>
      </w:pPr>
    </w:p>
    <w:p w14:paraId="34EA2FC7" w14:textId="17D13A92" w:rsidR="00F11534" w:rsidRPr="009D5E8D" w:rsidRDefault="00F11534" w:rsidP="009D5E8D">
      <w:pPr>
        <w:pStyle w:val="NoSpacing"/>
        <w:rPr>
          <w:lang w:val="en-US"/>
        </w:rPr>
      </w:pPr>
      <w:r w:rsidRPr="009D5E8D">
        <w:rPr>
          <w:lang w:val="en-US"/>
        </w:rPr>
        <w:t xml:space="preserve">There </w:t>
      </w:r>
      <w:r w:rsidR="00C43072" w:rsidRPr="009D5E8D">
        <w:rPr>
          <w:lang w:val="en-US"/>
        </w:rPr>
        <w:t>are</w:t>
      </w:r>
      <w:r w:rsidRPr="009D5E8D">
        <w:rPr>
          <w:lang w:val="en-US"/>
        </w:rPr>
        <w:t xml:space="preserve"> two endpoints to communicate with the Third Partner API.</w:t>
      </w:r>
    </w:p>
    <w:p w14:paraId="224A99C7" w14:textId="0E02569D" w:rsidR="00F11534" w:rsidRDefault="00F11534" w:rsidP="009D5E8D">
      <w:pPr>
        <w:pStyle w:val="NoSpacing"/>
        <w:rPr>
          <w:lang w:val="en-US"/>
        </w:rPr>
      </w:pPr>
      <w:r>
        <w:rPr>
          <w:b/>
          <w:bCs/>
          <w:lang w:val="en-US"/>
        </w:rPr>
        <w:t xml:space="preserve">GET   </w:t>
      </w:r>
      <w:r w:rsidR="00CA23C7">
        <w:rPr>
          <w:b/>
          <w:bCs/>
          <w:lang w:val="en-US"/>
        </w:rPr>
        <w:t>API</w:t>
      </w:r>
      <w:r>
        <w:rPr>
          <w:b/>
          <w:bCs/>
          <w:lang w:val="en-US"/>
        </w:rPr>
        <w:t>/</w:t>
      </w:r>
      <w:r w:rsidR="00AA1192">
        <w:rPr>
          <w:b/>
          <w:bCs/>
          <w:lang w:val="en-US"/>
        </w:rPr>
        <w:t>process:</w:t>
      </w:r>
      <w:r w:rsidR="00CA23C7">
        <w:rPr>
          <w:b/>
          <w:bCs/>
          <w:lang w:val="en-US"/>
        </w:rPr>
        <w:t xml:space="preserve"> </w:t>
      </w:r>
      <w:r w:rsidR="00CA23C7">
        <w:rPr>
          <w:lang w:val="en-US"/>
        </w:rPr>
        <w:t>Will communicate with the third partner</w:t>
      </w:r>
      <w:r w:rsidR="00C43072">
        <w:rPr>
          <w:lang w:val="en-US"/>
        </w:rPr>
        <w:t>, store the response in the database,</w:t>
      </w:r>
      <w:r w:rsidR="00CA23C7">
        <w:rPr>
          <w:lang w:val="en-US"/>
        </w:rPr>
        <w:t xml:space="preserve"> and return the response data to the </w:t>
      </w:r>
      <w:r w:rsidR="00AA1192">
        <w:rPr>
          <w:lang w:val="en-US"/>
        </w:rPr>
        <w:t>user.</w:t>
      </w:r>
    </w:p>
    <w:p w14:paraId="283E862E" w14:textId="01AE4AFC" w:rsidR="00CA23C7" w:rsidRDefault="00CA23C7" w:rsidP="009D5E8D">
      <w:pPr>
        <w:pStyle w:val="NoSpacing"/>
        <w:rPr>
          <w:lang w:val="en-US"/>
        </w:rPr>
      </w:pPr>
    </w:p>
    <w:p w14:paraId="167F68D6" w14:textId="00AE0B1B" w:rsidR="00CA23C7" w:rsidRDefault="00CA23C7" w:rsidP="009D5E8D">
      <w:pPr>
        <w:pStyle w:val="NoSpacing"/>
        <w:rPr>
          <w:lang w:val="en-US"/>
        </w:rPr>
      </w:pPr>
      <w:r w:rsidRPr="00CA23C7">
        <w:rPr>
          <w:b/>
          <w:bCs/>
          <w:lang w:val="en-US"/>
        </w:rPr>
        <w:t>GET API/data/operation/</w:t>
      </w:r>
      <w:r w:rsidR="00AA1192" w:rsidRPr="00CA23C7">
        <w:rPr>
          <w:b/>
          <w:bCs/>
          <w:lang w:val="en-US"/>
        </w:rPr>
        <w:t>data</w:t>
      </w:r>
      <w:r w:rsidR="00AA1192">
        <w:rPr>
          <w:b/>
          <w:bCs/>
          <w:lang w:val="en-US"/>
        </w:rPr>
        <w:t>:</w:t>
      </w:r>
      <w:r>
        <w:rPr>
          <w:b/>
          <w:bCs/>
          <w:lang w:val="en-US"/>
        </w:rPr>
        <w:t xml:space="preserve"> </w:t>
      </w:r>
      <w:r w:rsidRPr="00CA23C7">
        <w:rPr>
          <w:lang w:val="en-US"/>
        </w:rPr>
        <w:t>Return the database records stored in the API/process get process.</w:t>
      </w:r>
    </w:p>
    <w:p w14:paraId="69E06011" w14:textId="77777777" w:rsidR="00CA23C7" w:rsidRPr="00CA23C7" w:rsidRDefault="00CA23C7" w:rsidP="009D5E8D">
      <w:pPr>
        <w:pStyle w:val="NoSpacing"/>
        <w:rPr>
          <w:lang w:val="en-US"/>
        </w:rPr>
      </w:pPr>
    </w:p>
    <w:p w14:paraId="5A57ECF5" w14:textId="62B3A040" w:rsidR="00F11534" w:rsidRDefault="00F11534" w:rsidP="009D5E8D">
      <w:pPr>
        <w:pStyle w:val="NoSpacing"/>
        <w:rPr>
          <w:lang w:val="en-US"/>
        </w:rPr>
      </w:pPr>
      <w:r>
        <w:rPr>
          <w:b/>
          <w:bCs/>
          <w:lang w:val="en-US"/>
        </w:rPr>
        <w:t>POST AP</w:t>
      </w:r>
      <w:r w:rsidR="00AA1192">
        <w:rPr>
          <w:b/>
          <w:bCs/>
          <w:lang w:val="en-US"/>
        </w:rPr>
        <w:t>I</w:t>
      </w:r>
      <w:r>
        <w:rPr>
          <w:b/>
          <w:bCs/>
          <w:lang w:val="en-US"/>
        </w:rPr>
        <w:t>/</w:t>
      </w:r>
      <w:r w:rsidR="00AA1192">
        <w:rPr>
          <w:b/>
          <w:bCs/>
          <w:lang w:val="en-US"/>
        </w:rPr>
        <w:t>process:</w:t>
      </w:r>
      <w:r w:rsidR="00CA23C7">
        <w:rPr>
          <w:b/>
          <w:bCs/>
          <w:lang w:val="en-US"/>
        </w:rPr>
        <w:t xml:space="preserve"> </w:t>
      </w:r>
      <w:r w:rsidR="00AA1192">
        <w:rPr>
          <w:lang w:val="en-US"/>
        </w:rPr>
        <w:t xml:space="preserve">Receives the payload returned by the get </w:t>
      </w:r>
      <w:r w:rsidR="00C43072">
        <w:rPr>
          <w:lang w:val="en-US"/>
        </w:rPr>
        <w:t>API</w:t>
      </w:r>
      <w:r w:rsidR="00AA1192">
        <w:rPr>
          <w:lang w:val="en-US"/>
        </w:rPr>
        <w:t>/process</w:t>
      </w:r>
      <w:r w:rsidR="00C43072">
        <w:rPr>
          <w:lang w:val="en-US"/>
        </w:rPr>
        <w:t>,</w:t>
      </w:r>
      <w:r w:rsidR="00AA1192">
        <w:rPr>
          <w:lang w:val="en-US"/>
        </w:rPr>
        <w:t xml:space="preserve"> submit</w:t>
      </w:r>
      <w:r w:rsidR="00C43072">
        <w:rPr>
          <w:lang w:val="en-US"/>
        </w:rPr>
        <w:t>s this payload to the third partner post-Endpoint, stores the response, and returns</w:t>
      </w:r>
      <w:r w:rsidR="00AA1192">
        <w:rPr>
          <w:lang w:val="en-US"/>
        </w:rPr>
        <w:t xml:space="preserve"> the result to the user.</w:t>
      </w:r>
    </w:p>
    <w:p w14:paraId="736ADA16" w14:textId="653D60F8" w:rsidR="00AA1192" w:rsidRDefault="00AA1192" w:rsidP="009D5E8D">
      <w:pPr>
        <w:pStyle w:val="NoSpacing"/>
        <w:rPr>
          <w:lang w:val="en-US"/>
        </w:rPr>
      </w:pPr>
    </w:p>
    <w:p w14:paraId="75F9AE17" w14:textId="5871DF1C" w:rsidR="00CA23C7" w:rsidRDefault="00AA1192" w:rsidP="009D5E8D">
      <w:pPr>
        <w:pStyle w:val="NoSpacing"/>
        <w:rPr>
          <w:lang w:val="en-US"/>
        </w:rPr>
      </w:pPr>
      <w:r w:rsidRPr="00AA1192">
        <w:rPr>
          <w:b/>
          <w:bCs/>
          <w:lang w:val="en-US"/>
        </w:rPr>
        <w:t>Get API/data/operation</w:t>
      </w:r>
      <w:r w:rsidR="00C43072">
        <w:rPr>
          <w:b/>
          <w:bCs/>
          <w:lang w:val="en-US"/>
        </w:rPr>
        <w:t xml:space="preserve"> </w:t>
      </w:r>
      <w:r w:rsidRPr="00AA1192">
        <w:rPr>
          <w:b/>
          <w:bCs/>
          <w:lang w:val="en-US"/>
        </w:rPr>
        <w:t>result</w:t>
      </w:r>
      <w:r>
        <w:rPr>
          <w:lang w:val="en-US"/>
        </w:rPr>
        <w:t>:  Return the database records stored in the API/process post</w:t>
      </w:r>
      <w:r w:rsidR="00C43072">
        <w:rPr>
          <w:lang w:val="en-US"/>
        </w:rPr>
        <w:t>-</w:t>
      </w:r>
      <w:r>
        <w:rPr>
          <w:lang w:val="en-US"/>
        </w:rPr>
        <w:t>process.</w:t>
      </w:r>
    </w:p>
    <w:p w14:paraId="5BE755F1" w14:textId="453A5D9B" w:rsidR="00CA23C7" w:rsidRDefault="00CA23C7" w:rsidP="009D5E8D">
      <w:pPr>
        <w:pStyle w:val="NoSpacing"/>
        <w:rPr>
          <w:b/>
          <w:bCs/>
          <w:lang w:val="en-US"/>
        </w:rPr>
      </w:pPr>
    </w:p>
    <w:p w14:paraId="6B25E264" w14:textId="276B036D" w:rsidR="009D5E8D" w:rsidRDefault="009D5E8D" w:rsidP="009D5E8D">
      <w:pPr>
        <w:pStyle w:val="NoSpacing"/>
        <w:rPr>
          <w:b/>
          <w:bCs/>
          <w:lang w:val="en-US"/>
        </w:rPr>
      </w:pPr>
    </w:p>
    <w:p w14:paraId="4F6F320E" w14:textId="77E02B88" w:rsidR="009D5E8D" w:rsidRDefault="009D5E8D" w:rsidP="009D5E8D">
      <w:pPr>
        <w:pStyle w:val="NoSpacing"/>
        <w:rPr>
          <w:b/>
          <w:bCs/>
          <w:lang w:val="en-US"/>
        </w:rPr>
      </w:pPr>
    </w:p>
    <w:p w14:paraId="43B732B7" w14:textId="1F9BE4B6" w:rsidR="00CA23C7" w:rsidRDefault="00CA23C7" w:rsidP="009D5E8D">
      <w:pPr>
        <w:pStyle w:val="NoSpacing"/>
        <w:rPr>
          <w:b/>
          <w:bCs/>
          <w:lang w:val="en-US"/>
        </w:rPr>
      </w:pPr>
    </w:p>
    <w:p w14:paraId="3AA1EBB7" w14:textId="77777777" w:rsidR="009D5E8D" w:rsidRDefault="009D5E8D" w:rsidP="009D5E8D">
      <w:pPr>
        <w:pStyle w:val="NoSpacing"/>
        <w:rPr>
          <w:b/>
          <w:bCs/>
          <w:lang w:val="en-US"/>
        </w:rPr>
      </w:pPr>
    </w:p>
    <w:p w14:paraId="2B6610E5" w14:textId="77777777" w:rsidR="00CA23C7" w:rsidRDefault="00CA23C7" w:rsidP="009D5E8D">
      <w:pPr>
        <w:pStyle w:val="NoSpacing"/>
        <w:rPr>
          <w:b/>
          <w:bCs/>
          <w:lang w:val="en-US"/>
        </w:rPr>
      </w:pPr>
    </w:p>
    <w:p w14:paraId="55A554AF" w14:textId="20E65555" w:rsidR="00CA23C7" w:rsidRDefault="00CA23C7" w:rsidP="009D5E8D">
      <w:pPr>
        <w:pStyle w:val="NoSpacing"/>
        <w:rPr>
          <w:b/>
          <w:bCs/>
          <w:lang w:val="en-US"/>
        </w:rPr>
      </w:pPr>
    </w:p>
    <w:p w14:paraId="3F646EA7" w14:textId="0AF5CF2B" w:rsidR="009D5E8D" w:rsidRDefault="009D5E8D" w:rsidP="009D5E8D">
      <w:pPr>
        <w:pStyle w:val="NoSpacing"/>
        <w:rPr>
          <w:b/>
          <w:bCs/>
          <w:lang w:val="en-US"/>
        </w:rPr>
      </w:pPr>
    </w:p>
    <w:p w14:paraId="13195793" w14:textId="4E4169A9" w:rsidR="009D5E8D" w:rsidRDefault="009D5E8D" w:rsidP="009D5E8D">
      <w:pPr>
        <w:pStyle w:val="NoSpacing"/>
        <w:rPr>
          <w:b/>
          <w:bCs/>
          <w:lang w:val="en-US"/>
        </w:rPr>
      </w:pPr>
    </w:p>
    <w:p w14:paraId="3E7F4845" w14:textId="34044AAC" w:rsidR="009D5E8D" w:rsidRDefault="009D5E8D" w:rsidP="009D5E8D">
      <w:pPr>
        <w:pStyle w:val="NoSpacing"/>
        <w:rPr>
          <w:b/>
          <w:bCs/>
          <w:lang w:val="en-US"/>
        </w:rPr>
      </w:pPr>
    </w:p>
    <w:p w14:paraId="23B16687" w14:textId="67B70BCD" w:rsidR="009D5E8D" w:rsidRDefault="009D5E8D" w:rsidP="009D5E8D">
      <w:pPr>
        <w:pStyle w:val="NoSpacing"/>
        <w:rPr>
          <w:b/>
          <w:bCs/>
          <w:lang w:val="en-US"/>
        </w:rPr>
      </w:pPr>
    </w:p>
    <w:p w14:paraId="744CB19A" w14:textId="3D4663FF" w:rsidR="009D5E8D" w:rsidRDefault="009D5E8D" w:rsidP="009D5E8D">
      <w:pPr>
        <w:pStyle w:val="NoSpacing"/>
        <w:rPr>
          <w:b/>
          <w:bCs/>
          <w:lang w:val="en-US"/>
        </w:rPr>
      </w:pPr>
    </w:p>
    <w:p w14:paraId="5076FBA3" w14:textId="77777777" w:rsidR="009D5E8D" w:rsidRDefault="009D5E8D" w:rsidP="009D5E8D">
      <w:pPr>
        <w:pStyle w:val="NoSpacing"/>
        <w:rPr>
          <w:b/>
          <w:bCs/>
          <w:lang w:val="en-US"/>
        </w:rPr>
      </w:pPr>
    </w:p>
    <w:p w14:paraId="195CE7D5" w14:textId="77777777" w:rsidR="009D5E8D" w:rsidRDefault="009D5E8D" w:rsidP="009D5E8D">
      <w:pPr>
        <w:pStyle w:val="NoSpacing"/>
        <w:rPr>
          <w:b/>
          <w:bCs/>
          <w:lang w:val="en-US"/>
        </w:rPr>
      </w:pPr>
    </w:p>
    <w:p w14:paraId="02A81835" w14:textId="1C368BA8" w:rsidR="00F11534" w:rsidRPr="00F11534" w:rsidRDefault="00F11534" w:rsidP="009D5E8D">
      <w:pPr>
        <w:pStyle w:val="NoSpacing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 xml:space="preserve">The </w:t>
      </w:r>
      <w:r w:rsidR="00C43072">
        <w:rPr>
          <w:b/>
          <w:bCs/>
          <w:lang w:val="en-US"/>
        </w:rPr>
        <w:t xml:space="preserve">integration API </w:t>
      </w:r>
      <w:r>
        <w:rPr>
          <w:b/>
          <w:bCs/>
          <w:lang w:val="en-US"/>
        </w:rPr>
        <w:t>flow</w:t>
      </w:r>
    </w:p>
    <w:p w14:paraId="096BF18E" w14:textId="4531D723" w:rsidR="00F11534" w:rsidRPr="00CA23C7" w:rsidRDefault="00F11534" w:rsidP="009D5E8D">
      <w:pPr>
        <w:pStyle w:val="NoSpacing"/>
        <w:rPr>
          <w:noProof/>
          <w:lang w:val="en-US"/>
        </w:rPr>
      </w:pPr>
    </w:p>
    <w:p w14:paraId="24172EFC" w14:textId="10135A58" w:rsidR="00CA23C7" w:rsidRDefault="00CA23C7" w:rsidP="009D5E8D">
      <w:pPr>
        <w:pStyle w:val="NoSpacing"/>
        <w:rPr>
          <w:lang w:val="en-US"/>
        </w:rPr>
      </w:pPr>
      <w:r>
        <w:rPr>
          <w:noProof/>
        </w:rPr>
        <w:drawing>
          <wp:inline distT="0" distB="0" distL="0" distR="0" wp14:anchorId="48605085" wp14:editId="39ABD4E6">
            <wp:extent cx="5400040" cy="4349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34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D8CD4" w14:textId="589076F5" w:rsidR="00CA23C7" w:rsidRDefault="00CA23C7" w:rsidP="009D5E8D">
      <w:pPr>
        <w:pStyle w:val="NoSpacing"/>
        <w:rPr>
          <w:lang w:val="en-US"/>
        </w:rPr>
      </w:pPr>
    </w:p>
    <w:p w14:paraId="673A2D6A" w14:textId="2822793E" w:rsidR="00F11534" w:rsidRPr="007F75E1" w:rsidRDefault="007F75E1" w:rsidP="009D5E8D">
      <w:pPr>
        <w:pStyle w:val="NoSpacing"/>
        <w:rPr>
          <w:b/>
          <w:bCs/>
          <w:lang w:val="en-US"/>
        </w:rPr>
      </w:pPr>
      <w:r w:rsidRPr="007F75E1">
        <w:rPr>
          <w:b/>
          <w:bCs/>
          <w:lang w:val="en-US"/>
        </w:rPr>
        <w:t>Thir</w:t>
      </w:r>
      <w:r>
        <w:rPr>
          <w:b/>
          <w:bCs/>
          <w:lang w:val="en-US"/>
        </w:rPr>
        <w:t>d</w:t>
      </w:r>
      <w:r w:rsidRPr="007F75E1">
        <w:rPr>
          <w:b/>
          <w:bCs/>
          <w:lang w:val="en-US"/>
        </w:rPr>
        <w:t xml:space="preserve"> partner Documentation</w:t>
      </w:r>
    </w:p>
    <w:p w14:paraId="4EEADFE1" w14:textId="77777777" w:rsidR="00F11534" w:rsidRPr="00F11534" w:rsidRDefault="00F11534" w:rsidP="009D5E8D">
      <w:pPr>
        <w:pStyle w:val="NoSpacing"/>
        <w:rPr>
          <w:lang w:val="en-US"/>
        </w:rPr>
      </w:pPr>
    </w:p>
    <w:p w14:paraId="2AD59C11" w14:textId="419CA5A8" w:rsidR="008D442C" w:rsidRDefault="008D442C" w:rsidP="009D5E8D">
      <w:pPr>
        <w:pStyle w:val="NoSpacing"/>
        <w:rPr>
          <w:lang w:val="en-US"/>
        </w:rPr>
      </w:pPr>
      <w:r>
        <w:rPr>
          <w:lang w:val="en-US"/>
        </w:rPr>
        <w:t xml:space="preserve">The API will make a call to an endpoint </w:t>
      </w:r>
      <w:hyperlink r:id="rId6" w:history="1">
        <w:r w:rsidRPr="00D06E67">
          <w:rPr>
            <w:rStyle w:val="Hyperlink"/>
            <w:lang w:val="en-US"/>
          </w:rPr>
          <w:t>https://interview.adpeai.com/api/v1/get-task</w:t>
        </w:r>
      </w:hyperlink>
      <w:r w:rsidRPr="008D442C">
        <w:rPr>
          <w:lang w:val="en-US"/>
        </w:rPr>
        <w:t xml:space="preserve"> </w:t>
      </w:r>
    </w:p>
    <w:p w14:paraId="64A05EFF" w14:textId="6211B3BB" w:rsidR="008D442C" w:rsidRDefault="008D442C" w:rsidP="009D5E8D">
      <w:pPr>
        <w:pStyle w:val="NoSpacing"/>
        <w:rPr>
          <w:lang w:val="en-US"/>
        </w:rPr>
      </w:pPr>
      <w:r>
        <w:rPr>
          <w:lang w:val="en-US"/>
        </w:rPr>
        <w:t xml:space="preserve"> This Endpoint returns data related to an operation and the values used in the math operation.</w:t>
      </w:r>
    </w:p>
    <w:p w14:paraId="2F946003" w14:textId="7AF45BCD" w:rsidR="008D442C" w:rsidRDefault="008D442C" w:rsidP="009D5E8D">
      <w:pPr>
        <w:pStyle w:val="NoSpacing"/>
        <w:rPr>
          <w:lang w:val="en-US"/>
        </w:rPr>
      </w:pPr>
      <w:r>
        <w:rPr>
          <w:lang w:val="en-US"/>
        </w:rPr>
        <w:t>The response data are</w:t>
      </w:r>
      <w:r w:rsidR="006815BC">
        <w:rPr>
          <w:lang w:val="en-US"/>
        </w:rPr>
        <w:t xml:space="preserve"> as follows</w:t>
      </w:r>
      <w:r>
        <w:rPr>
          <w:lang w:val="en-US"/>
        </w:rPr>
        <w:t>.</w:t>
      </w:r>
    </w:p>
    <w:p w14:paraId="6F58A22F" w14:textId="0B72D40B" w:rsidR="008D442C" w:rsidRDefault="008D442C" w:rsidP="009D5E8D">
      <w:pPr>
        <w:pStyle w:val="NoSpacing"/>
        <w:rPr>
          <w:lang w:val="en-US"/>
        </w:rPr>
      </w:pPr>
      <w:r>
        <w:rPr>
          <w:lang w:val="en-US"/>
        </w:rPr>
        <w:t>ID = Identifies the operation ID</w:t>
      </w:r>
      <w:r w:rsidR="006815BC">
        <w:rPr>
          <w:lang w:val="en-US"/>
        </w:rPr>
        <w:t>.</w:t>
      </w:r>
    </w:p>
    <w:p w14:paraId="1F12E372" w14:textId="6E5202B6" w:rsidR="008D442C" w:rsidRDefault="008D442C" w:rsidP="009D5E8D">
      <w:pPr>
        <w:pStyle w:val="NoSpacing"/>
        <w:rPr>
          <w:lang w:val="en-US"/>
        </w:rPr>
      </w:pPr>
      <w:r>
        <w:rPr>
          <w:lang w:val="en-US"/>
        </w:rPr>
        <w:t>Process = the mathematical procedure to be performed.</w:t>
      </w:r>
    </w:p>
    <w:p w14:paraId="5CF3C2D5" w14:textId="49D2A822" w:rsidR="008D442C" w:rsidRDefault="008D442C" w:rsidP="009D5E8D">
      <w:pPr>
        <w:pStyle w:val="NoSpacing"/>
        <w:rPr>
          <w:lang w:val="en-US"/>
        </w:rPr>
      </w:pPr>
      <w:r>
        <w:rPr>
          <w:lang w:val="en-US"/>
        </w:rPr>
        <w:t>Left is the left Value in the math formula.</w:t>
      </w:r>
    </w:p>
    <w:p w14:paraId="6A9E22F4" w14:textId="2BF89980" w:rsidR="008D442C" w:rsidRDefault="008D442C" w:rsidP="009D5E8D">
      <w:pPr>
        <w:pStyle w:val="NoSpacing"/>
        <w:rPr>
          <w:lang w:val="en-US"/>
        </w:rPr>
      </w:pPr>
      <w:r>
        <w:rPr>
          <w:lang w:val="en-US"/>
        </w:rPr>
        <w:t xml:space="preserve">Right is the </w:t>
      </w:r>
      <w:r w:rsidR="006815BC">
        <w:rPr>
          <w:lang w:val="en-US"/>
        </w:rPr>
        <w:t>r</w:t>
      </w:r>
      <w:r w:rsidR="006815BC">
        <w:rPr>
          <w:lang w:val="en-US"/>
        </w:rPr>
        <w:t xml:space="preserve">ight </w:t>
      </w:r>
      <w:r>
        <w:rPr>
          <w:lang w:val="en-US"/>
        </w:rPr>
        <w:t xml:space="preserve">Value in the math formula. </w:t>
      </w:r>
    </w:p>
    <w:p w14:paraId="268A546B" w14:textId="0CAC73F3" w:rsidR="008D442C" w:rsidRDefault="008D442C" w:rsidP="009D5E8D">
      <w:pPr>
        <w:pStyle w:val="NoSpacing"/>
        <w:rPr>
          <w:lang w:val="en-US"/>
        </w:rPr>
      </w:pPr>
    </w:p>
    <w:p w14:paraId="37C02D9C" w14:textId="5FE11C24" w:rsidR="008D442C" w:rsidRDefault="008D442C" w:rsidP="009D5E8D">
      <w:pPr>
        <w:pStyle w:val="NoSpacing"/>
        <w:rPr>
          <w:lang w:val="en-US"/>
        </w:rPr>
      </w:pPr>
      <w:r>
        <w:rPr>
          <w:lang w:val="en-US"/>
        </w:rPr>
        <w:t xml:space="preserve">Using the values returned from the Endpoint, the system should proceed with the Math operation and post the result to a second endpoint  </w:t>
      </w:r>
      <w:hyperlink r:id="rId7" w:history="1">
        <w:r w:rsidRPr="00D06E67">
          <w:rPr>
            <w:rStyle w:val="Hyperlink"/>
            <w:lang w:val="en-US"/>
          </w:rPr>
          <w:t>https://interview.adpeai.com/api/v1/submit-task</w:t>
        </w:r>
      </w:hyperlink>
    </w:p>
    <w:p w14:paraId="1B346699" w14:textId="236B7C01" w:rsidR="008D442C" w:rsidRDefault="008D442C" w:rsidP="009D5E8D">
      <w:pPr>
        <w:pStyle w:val="NoSpacing"/>
        <w:rPr>
          <w:lang w:val="en-US"/>
        </w:rPr>
      </w:pPr>
      <w:r>
        <w:rPr>
          <w:lang w:val="en-US"/>
        </w:rPr>
        <w:t>The post data will contain a JSON body where the properties will be</w:t>
      </w:r>
      <w:r w:rsidR="00140666">
        <w:rPr>
          <w:lang w:val="en-US"/>
        </w:rPr>
        <w:t>:</w:t>
      </w:r>
    </w:p>
    <w:p w14:paraId="15B1D256" w14:textId="29C7F8FB" w:rsidR="008D442C" w:rsidRDefault="008D442C" w:rsidP="009D5E8D">
      <w:pPr>
        <w:pStyle w:val="NoSpacing"/>
        <w:rPr>
          <w:lang w:val="en-US"/>
        </w:rPr>
      </w:pPr>
      <w:r>
        <w:rPr>
          <w:lang w:val="en-US"/>
        </w:rPr>
        <w:t>ID = the Id returned in the first Endpoint.</w:t>
      </w:r>
    </w:p>
    <w:p w14:paraId="772841A9" w14:textId="615037D6" w:rsidR="008D442C" w:rsidRDefault="008D442C" w:rsidP="009D5E8D">
      <w:pPr>
        <w:pStyle w:val="NoSpacing"/>
        <w:rPr>
          <w:lang w:val="en-US"/>
        </w:rPr>
      </w:pPr>
      <w:r>
        <w:rPr>
          <w:lang w:val="en-US"/>
        </w:rPr>
        <w:t>Result = the Value returned from the mathematical operation determined by the first Endpoint.</w:t>
      </w:r>
    </w:p>
    <w:p w14:paraId="5D7AFDCF" w14:textId="769BBBF9" w:rsidR="008D442C" w:rsidRDefault="008D442C" w:rsidP="009D5E8D">
      <w:pPr>
        <w:pStyle w:val="NoSpacing"/>
        <w:rPr>
          <w:lang w:val="en-US"/>
        </w:rPr>
      </w:pPr>
      <w:r>
        <w:rPr>
          <w:lang w:val="en-US"/>
        </w:rPr>
        <w:t xml:space="preserve"> </w:t>
      </w:r>
    </w:p>
    <w:p w14:paraId="13DE39EB" w14:textId="77777777" w:rsidR="008D442C" w:rsidRDefault="008D442C" w:rsidP="009D5E8D">
      <w:pPr>
        <w:pStyle w:val="NoSpacing"/>
        <w:rPr>
          <w:lang w:val="en-US"/>
        </w:rPr>
      </w:pPr>
      <w:r w:rsidRPr="008D442C">
        <w:rPr>
          <w:lang w:val="en-US"/>
        </w:rPr>
        <w:t xml:space="preserve">The submit-task </w:t>
      </w:r>
      <w:r>
        <w:rPr>
          <w:lang w:val="en-US"/>
        </w:rPr>
        <w:t>E</w:t>
      </w:r>
      <w:r w:rsidRPr="008D442C">
        <w:rPr>
          <w:lang w:val="en-US"/>
        </w:rPr>
        <w:t xml:space="preserve">ndpoint will return as follows: </w:t>
      </w:r>
    </w:p>
    <w:p w14:paraId="117BCB27" w14:textId="40765D20" w:rsidR="008D442C" w:rsidRDefault="008D442C" w:rsidP="009D5E8D">
      <w:pPr>
        <w:pStyle w:val="NoSpacing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7DF6567" wp14:editId="13899334">
            <wp:extent cx="5400040" cy="15347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3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D442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MDSytDQxNzUzN7dQ0lEKTi0uzszPAykwrgUAJKOJmCwAAAA="/>
  </w:docVars>
  <w:rsids>
    <w:rsidRoot w:val="008D442C"/>
    <w:rsid w:val="00140666"/>
    <w:rsid w:val="006815BC"/>
    <w:rsid w:val="007F75E1"/>
    <w:rsid w:val="008624C4"/>
    <w:rsid w:val="008D442C"/>
    <w:rsid w:val="009D5E8D"/>
    <w:rsid w:val="00AA1192"/>
    <w:rsid w:val="00BB36D1"/>
    <w:rsid w:val="00C43072"/>
    <w:rsid w:val="00CA23C7"/>
    <w:rsid w:val="00F1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90509"/>
  <w15:chartTrackingRefBased/>
  <w15:docId w15:val="{B67BF593-F5DB-4A09-81D9-96A964507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5E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5E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442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42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11534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D5E8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D5E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interview.adpeai.com/api/v1/submit-task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interview.adpeai.com/api/v1/get-task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B73FC2-B10E-411C-9D7B-E186FF358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3</Pages>
  <Words>417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P</Company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carelli, Anderson (ESI)</dc:creator>
  <cp:keywords/>
  <dc:description/>
  <cp:lastModifiedBy>Moscarelli, Anderson (ESI)</cp:lastModifiedBy>
  <cp:revision>7</cp:revision>
  <dcterms:created xsi:type="dcterms:W3CDTF">2023-07-24T19:41:00Z</dcterms:created>
  <dcterms:modified xsi:type="dcterms:W3CDTF">2023-07-26T21:22:00Z</dcterms:modified>
</cp:coreProperties>
</file>